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Nigeria</w:t>
      </w:r>
      <w:r>
        <w:t xml:space="preserve"> </w:t>
      </w:r>
      <w:r>
        <w:t xml:space="preserve">Abuja</w:t>
      </w:r>
    </w:p>
    <w:bookmarkStart w:id="20" w:name="Xa9c008dd2797559bf4cad133839361b8bb950fe"/>
    <w:p>
      <w:pPr>
        <w:pStyle w:val="Heading1"/>
      </w:pPr>
      <w:r>
        <w:t xml:space="preserve">Cover Letter for Electrician Position in Nigeria Abuja</w:t>
      </w:r>
    </w:p>
    <w:p>
      <w:pPr>
        <w:pStyle w:val="FirstParagraph"/>
      </w:pPr>
      <w:r>
        <w:rPr>
          <w:bCs/>
          <w:b/>
        </w:rPr>
        <w:t xml:space="preserve">John Doe</w:t>
      </w:r>
      <w:r>
        <w:br/>
      </w:r>
      <w:r>
        <w:t xml:space="preserve">Plot 123, Gwarinpa, Abuja</w:t>
      </w:r>
      <w:r>
        <w:br/>
      </w:r>
      <w:r>
        <w:t xml:space="preserve">+234 801 2345678</w:t>
      </w:r>
      <w:r>
        <w:br/>
      </w:r>
      <w:r>
        <w:t xml:space="preserve">johndoe@email.com</w:t>
      </w:r>
      <w:r>
        <w:br/>
      </w:r>
      <w:r>
        <w:t xml:space="preserve">October 5, 2023</w:t>
      </w:r>
    </w:p>
    <w:p>
      <w:pPr>
        <w:pStyle w:val="BodyText"/>
      </w:pPr>
      <w:r>
        <w:t xml:space="preserve">Hiring Manager,</w:t>
      </w:r>
      <w:r>
        <w:br/>
      </w:r>
      <w:r>
        <w:t xml:space="preserve">[Company Name]</w:t>
      </w:r>
      <w:r>
        <w:br/>
      </w:r>
      <w:r>
        <w:t xml:space="preserve">[Company Address]</w:t>
      </w:r>
      <w:r>
        <w:br/>
      </w:r>
      <w:r>
        <w:t xml:space="preserve">Abuja, Nigeria</w:t>
      </w:r>
    </w:p>
    <w:p>
      <w:pPr>
        <w:pStyle w:val="BodyText"/>
      </w:pPr>
      <w:r>
        <w:t xml:space="preserve">Dear Hiring Manager,</w:t>
      </w:r>
    </w:p>
    <w:p>
      <w:pPr>
        <w:pStyle w:val="BodyText"/>
      </w:pPr>
      <w:r>
        <w:t xml:space="preserve">I am writing to express my interest in the Electrician position at your esteemed organization, as advertised. With over eight years of hands-on experience in electrical installations, maintenance, and repairs across Nigeria’s bustling capital city of Abuja, I am confident in my ability to contribute effectively to your team. My passion for ensuring safe and efficient electrical systems aligns perfectly with the demands of this role in Nigeria’s rapidly growing infrastructure sector.</w:t>
      </w:r>
    </w:p>
    <w:p>
      <w:pPr>
        <w:pStyle w:val="BodyText"/>
      </w:pPr>
      <w:r>
        <w:t xml:space="preserve">As an electrician based in Nigeria Abuja, I have developed a comprehensive skill set that includes residential, commercial, and industrial electrical work. My expertise spans from designing and installing wiring systems to troubleshooting complex electrical issues. In Abuja, where the demand for reliable power solutions is ever-increasing due to the city’s expansion as a political and economic hub, my ability to adapt to diverse projects has been a key strength. I have worked on projects ranging from small-scale home installations to large commercial complexes, ensuring compliance with both Nigerian electrical standards and international best practices.</w:t>
      </w:r>
    </w:p>
    <w:p>
      <w:pPr>
        <w:pStyle w:val="BodyText"/>
      </w:pPr>
      <w:r>
        <w:t xml:space="preserve">A significant portion of my career has been dedicated to understanding the unique challenges of Nigeria’s electrical environment. This includes navigating the nuances of power supply fluctuations, adhering to regulations set by the National Electricity Regulatory Commission (NERC), and implementing safety protocols that meet local codes. For instance, while working on a recent project at a residential complex in Garki, Abuja, I designed a robust surge protection system to mitigate damage from voltage instability—a common issue in the region. This experience reinforced my commitment to delivering solutions that prioritize both functionality and safety.</w:t>
      </w:r>
    </w:p>
    <w:p>
      <w:pPr>
        <w:pStyle w:val="BodyText"/>
      </w:pPr>
      <w:r>
        <w:t xml:space="preserve">My qualifications as an electrician extend beyond technical skills. I hold a National Certificate in Electrical Engineering from the Federal Polytechnic, Bida, and have completed specialized training in renewable energy systems, including solar panel installation. In Nigeria Abuja, where the push for sustainable energy is gaining momentum, these skills are particularly relevant. I have also undergone certifications in electrical safety standards (such as OSHA and local Nigerian regulations) to ensure that every project I undertake meets the highest safety benchmarks.</w:t>
      </w:r>
    </w:p>
    <w:p>
      <w:pPr>
        <w:pStyle w:val="BodyText"/>
      </w:pPr>
      <w:r>
        <w:t xml:space="preserve">One of my proudest achievements in Nigeria Abuja was leading a team to restore power to a critical healthcare facility during an unexpected blackout. The project required not only technical precision but also quick decision-making under pressure. By coordinating with local utility providers and deploying backup generators, we ensured uninterrupted services for patients and staff—a testament to my ability to perform effectively in high-stakes environments.</w:t>
      </w:r>
    </w:p>
    <w:p>
      <w:pPr>
        <w:pStyle w:val="BodyText"/>
      </w:pPr>
      <w:r>
        <w:t xml:space="preserve">What sets me apart as an electrician in Nigeria Abuja is my proactive approach to problem-solving. I take pride in staying updated on the latest advancements in electrical technology, such as smart grid systems and energy-efficient solutions. This ensures that I can offer innovative recommendations to clients while maintaining compliance with Nigerian regulations. Additionally, my strong communication skills allow me to explain technical concepts clearly to non-experts, making collaboration with clients and colleagues seamless.</w:t>
      </w:r>
    </w:p>
    <w:p>
      <w:pPr>
        <w:pStyle w:val="BodyText"/>
      </w:pPr>
      <w:r>
        <w:t xml:space="preserve">The role of an electrician in Nigeria Abuja is not just about technical expertise; it requires a deep understanding of the community’s needs. I have worked closely with local authorities and residents to address power distribution challenges in underserved areas, such as rural communities near the city. These experiences have taught me the importance of reliability, accountability, and cultural sensitivity in delivering quality services.</w:t>
      </w:r>
    </w:p>
    <w:p>
      <w:pPr>
        <w:pStyle w:val="BodyText"/>
      </w:pPr>
      <w:r>
        <w:t xml:space="preserve">I am particularly drawn to your company because of its reputation for excellence in electrical services and its commitment to contributing to Abuja’s infrastructure development. I am eager to bring my skills, experience, and dedication to your team while continuing to grow professionally within a dynamic organization. My goal is not only to meet expectations but also to exceed them by delivering results that align with your company’s mission of quality and innovation.</w:t>
      </w:r>
    </w:p>
    <w:p>
      <w:pPr>
        <w:pStyle w:val="BodyText"/>
      </w:pPr>
      <w:r>
        <w:t xml:space="preserve">Thank you for considering my application. I would welcome the opportunity to discuss how my background and skills can benefit your organization. Please feel free to contact me at +234 801 2345678 or johndoe@email.com at your convenience. I look forward to the possibility of contributing to your team’s success in Nigeria Abuj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Nigeria Abuja</dc:title>
  <dc:creator/>
  <cp:keywords/>
  <dcterms:created xsi:type="dcterms:W3CDTF">2026-07-23T23:13:03Z</dcterms:created>
  <dcterms:modified xsi:type="dcterms:W3CDTF">2026-07-23T23:13:03Z</dcterms:modified>
</cp:coreProperties>
</file>

<file path=docProps/custom.xml><?xml version="1.0" encoding="utf-8"?>
<Properties xmlns="http://schemas.openxmlformats.org/officeDocument/2006/custom-properties" xmlns:vt="http://schemas.openxmlformats.org/officeDocument/2006/docPropsVTypes"/>
</file>